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054"/>
        <w:tblW w:w="0" w:type="auto"/>
        <w:tblLook w:val="04A0" w:firstRow="1" w:lastRow="0" w:firstColumn="1" w:lastColumn="0" w:noHBand="0" w:noVBand="1"/>
      </w:tblPr>
      <w:tblGrid>
        <w:gridCol w:w="3560"/>
        <w:gridCol w:w="5437"/>
        <w:gridCol w:w="564"/>
        <w:gridCol w:w="562"/>
        <w:gridCol w:w="606"/>
        <w:gridCol w:w="3029"/>
        <w:gridCol w:w="1541"/>
      </w:tblGrid>
      <w:tr w:rsidR="00D477AF" w:rsidRPr="00B96107" w14:paraId="071B75B3" w14:textId="77777777" w:rsidTr="00584FBD">
        <w:trPr>
          <w:trHeight w:val="270"/>
        </w:trPr>
        <w:tc>
          <w:tcPr>
            <w:tcW w:w="15441" w:type="dxa"/>
            <w:gridSpan w:val="7"/>
          </w:tcPr>
          <w:p w14:paraId="4A99BE04" w14:textId="1A0DC07E" w:rsidR="00D477AF" w:rsidRPr="00637CC8" w:rsidRDefault="00D477AF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Compatible Test</w:t>
            </w:r>
            <w:r w:rsidRPr="00637CC8">
              <w:rPr>
                <w:rFonts w:ascii="Garamond" w:hAnsi="Garamond"/>
                <w:b/>
                <w:bCs/>
                <w:sz w:val="20"/>
                <w:szCs w:val="20"/>
              </w:rPr>
              <w:t xml:space="preserve"> – </w:t>
            </w:r>
            <w:r w:rsidRPr="00D477AF">
              <w:rPr>
                <w:rFonts w:ascii="Garamond" w:hAnsi="Garamond"/>
                <w:b/>
                <w:bCs/>
                <w:sz w:val="20"/>
                <w:szCs w:val="20"/>
              </w:rPr>
              <w:t xml:space="preserve"> Test your project idea against God’s Word and the context</w:t>
            </w:r>
          </w:p>
        </w:tc>
      </w:tr>
      <w:tr w:rsidR="00D477AF" w:rsidRPr="00B96107" w14:paraId="1ECFBF8E" w14:textId="77777777" w:rsidTr="00584FBD">
        <w:trPr>
          <w:trHeight w:val="265"/>
        </w:trPr>
        <w:tc>
          <w:tcPr>
            <w:tcW w:w="3593" w:type="dxa"/>
            <w:vMerge w:val="restart"/>
          </w:tcPr>
          <w:p w14:paraId="437F0A20" w14:textId="77777777" w:rsidR="00D477AF" w:rsidRDefault="00D477AF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7BB44D01" w14:textId="77777777" w:rsidR="00D477AF" w:rsidRPr="009F2D5C" w:rsidRDefault="00D477AF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9F2D5C">
              <w:rPr>
                <w:rFonts w:ascii="Garamond" w:hAnsi="Garamond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5502" w:type="dxa"/>
            <w:vMerge w:val="restart"/>
          </w:tcPr>
          <w:p w14:paraId="4EFB2855" w14:textId="77777777" w:rsidR="00D477AF" w:rsidRDefault="00D477AF" w:rsidP="00584FBD">
            <w:pPr>
              <w:rPr>
                <w:rFonts w:ascii="Garamond" w:hAnsi="Garamond"/>
                <w:sz w:val="20"/>
                <w:szCs w:val="20"/>
              </w:rPr>
            </w:pPr>
          </w:p>
          <w:p w14:paraId="14472038" w14:textId="77777777" w:rsidR="00D477AF" w:rsidRPr="009F2D5C" w:rsidRDefault="00D477AF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Focus areas</w:t>
            </w:r>
          </w:p>
        </w:tc>
        <w:tc>
          <w:tcPr>
            <w:tcW w:w="1734" w:type="dxa"/>
            <w:gridSpan w:val="3"/>
          </w:tcPr>
          <w:p w14:paraId="07ABC7EF" w14:textId="77777777" w:rsidR="00D477AF" w:rsidRPr="005155C4" w:rsidRDefault="00D477AF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155C4">
              <w:rPr>
                <w:rFonts w:ascii="Garamond" w:hAnsi="Garamond"/>
                <w:b/>
                <w:bCs/>
                <w:sz w:val="20"/>
                <w:szCs w:val="20"/>
              </w:rPr>
              <w:t>Select</w:t>
            </w:r>
          </w:p>
        </w:tc>
        <w:tc>
          <w:tcPr>
            <w:tcW w:w="3058" w:type="dxa"/>
            <w:vMerge w:val="restart"/>
          </w:tcPr>
          <w:p w14:paraId="6421C927" w14:textId="77777777" w:rsidR="00D477AF" w:rsidRPr="005155C4" w:rsidRDefault="00D477AF" w:rsidP="00584FBD">
            <w:pPr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7F2ED93F" w14:textId="77777777" w:rsidR="00D477AF" w:rsidRPr="005155C4" w:rsidRDefault="00D477AF" w:rsidP="005F6E2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554" w:type="dxa"/>
            <w:vMerge w:val="restart"/>
          </w:tcPr>
          <w:p w14:paraId="43513E4C" w14:textId="77777777" w:rsidR="00D477AF" w:rsidRPr="00A47DD7" w:rsidRDefault="00D477AF" w:rsidP="00584FBD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47DD7">
              <w:rPr>
                <w:rFonts w:ascii="Garamond" w:hAnsi="Garamond"/>
                <w:b/>
                <w:bCs/>
                <w:sz w:val="20"/>
                <w:szCs w:val="20"/>
              </w:rPr>
              <w:t>For office use only</w:t>
            </w:r>
          </w:p>
        </w:tc>
      </w:tr>
      <w:tr w:rsidR="00D477AF" w:rsidRPr="00B96107" w14:paraId="6546DE0A" w14:textId="77777777" w:rsidTr="00584FBD">
        <w:trPr>
          <w:trHeight w:val="265"/>
        </w:trPr>
        <w:tc>
          <w:tcPr>
            <w:tcW w:w="3593" w:type="dxa"/>
            <w:vMerge/>
          </w:tcPr>
          <w:p w14:paraId="22F46B2D" w14:textId="77777777" w:rsidR="00D477AF" w:rsidRPr="00B96107" w:rsidRDefault="00D477AF" w:rsidP="00584FBD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  <w:vMerge/>
          </w:tcPr>
          <w:p w14:paraId="15C066DB" w14:textId="77777777" w:rsidR="00D477AF" w:rsidRDefault="00D477AF" w:rsidP="00584FBD">
            <w:pPr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5" w:type="dxa"/>
          </w:tcPr>
          <w:p w14:paraId="11369A4E" w14:textId="77777777" w:rsidR="00D477AF" w:rsidRPr="005155C4" w:rsidRDefault="00D477AF" w:rsidP="00584FBD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5155C4">
              <w:rPr>
                <w:rFonts w:ascii="Garamond" w:hAnsi="Garamond"/>
                <w:sz w:val="20"/>
                <w:szCs w:val="20"/>
              </w:rPr>
              <w:t>Yes</w:t>
            </w:r>
          </w:p>
        </w:tc>
        <w:tc>
          <w:tcPr>
            <w:tcW w:w="563" w:type="dxa"/>
          </w:tcPr>
          <w:p w14:paraId="76CA6565" w14:textId="77777777" w:rsidR="00D477AF" w:rsidRPr="005155C4" w:rsidRDefault="00D477AF" w:rsidP="00584FBD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5155C4">
              <w:rPr>
                <w:rFonts w:ascii="Garamond" w:hAnsi="Garamond"/>
                <w:sz w:val="20"/>
                <w:szCs w:val="20"/>
              </w:rPr>
              <w:t>No</w:t>
            </w:r>
          </w:p>
        </w:tc>
        <w:tc>
          <w:tcPr>
            <w:tcW w:w="606" w:type="dxa"/>
          </w:tcPr>
          <w:p w14:paraId="4DA0C356" w14:textId="77777777" w:rsidR="00D477AF" w:rsidRPr="005155C4" w:rsidRDefault="00D477AF" w:rsidP="00584FBD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 w:rsidRPr="005155C4">
              <w:rPr>
                <w:rFonts w:ascii="Garamond" w:hAnsi="Garamond"/>
                <w:sz w:val="20"/>
                <w:szCs w:val="20"/>
              </w:rPr>
              <w:t>N/A</w:t>
            </w:r>
          </w:p>
        </w:tc>
        <w:tc>
          <w:tcPr>
            <w:tcW w:w="3058" w:type="dxa"/>
            <w:vMerge/>
          </w:tcPr>
          <w:p w14:paraId="2B728698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63A25294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53070A05" w14:textId="77777777" w:rsidTr="00584FBD">
        <w:trPr>
          <w:trHeight w:val="265"/>
        </w:trPr>
        <w:tc>
          <w:tcPr>
            <w:tcW w:w="3593" w:type="dxa"/>
            <w:vMerge w:val="restart"/>
          </w:tcPr>
          <w:p w14:paraId="6AC12383" w14:textId="77777777" w:rsidR="00D477AF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0E7C386D" w14:textId="77777777" w:rsidR="00D477AF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4E8D6D49" w14:textId="6C2F13FC" w:rsidR="00D477AF" w:rsidRDefault="00C574B5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C574B5">
              <w:rPr>
                <w:rFonts w:ascii="Garamond" w:hAnsi="Garamond"/>
                <w:sz w:val="20"/>
                <w:szCs w:val="20"/>
              </w:rPr>
              <w:t>Does the project idea directly or indirectly support the Great Commission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22A6727F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 w:val="restart"/>
          </w:tcPr>
          <w:p w14:paraId="668337F8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797DEDCF" w14:textId="77777777" w:rsidTr="00584FBD">
        <w:trPr>
          <w:trHeight w:val="265"/>
        </w:trPr>
        <w:tc>
          <w:tcPr>
            <w:tcW w:w="3593" w:type="dxa"/>
            <w:vMerge/>
          </w:tcPr>
          <w:p w14:paraId="5018555B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508F6158" w14:textId="15837DAF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helps to spread the Gospel in your community.</w:t>
            </w:r>
          </w:p>
        </w:tc>
        <w:tc>
          <w:tcPr>
            <w:tcW w:w="565" w:type="dxa"/>
          </w:tcPr>
          <w:p w14:paraId="27964C48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4BF91B6E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E9E2A6C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04CE3473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75BED0A1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4569AD0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2AEE214C" w14:textId="77777777" w:rsidTr="00584FBD">
        <w:trPr>
          <w:trHeight w:val="252"/>
        </w:trPr>
        <w:tc>
          <w:tcPr>
            <w:tcW w:w="3593" w:type="dxa"/>
            <w:vMerge/>
          </w:tcPr>
          <w:p w14:paraId="6F190CA4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2F06E5E4" w14:textId="6A2631DA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helps to spread the Gospel in other regions.</w:t>
            </w:r>
          </w:p>
        </w:tc>
        <w:tc>
          <w:tcPr>
            <w:tcW w:w="565" w:type="dxa"/>
          </w:tcPr>
          <w:p w14:paraId="36AE2E7A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5339BF35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696939A1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04D4CC7A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72B528E0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07518987" w14:textId="77777777" w:rsidTr="00584FBD">
        <w:trPr>
          <w:trHeight w:val="252"/>
        </w:trPr>
        <w:tc>
          <w:tcPr>
            <w:tcW w:w="3593" w:type="dxa"/>
            <w:vMerge/>
          </w:tcPr>
          <w:p w14:paraId="0C802745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2B6F408F" w14:textId="59F59BBF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helps to spread the gospel to unbelievers.</w:t>
            </w:r>
          </w:p>
        </w:tc>
        <w:tc>
          <w:tcPr>
            <w:tcW w:w="565" w:type="dxa"/>
          </w:tcPr>
          <w:p w14:paraId="660C7428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6D103F1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1B90ED20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21E59D6C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0D505F0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23E77179" w14:textId="77777777" w:rsidTr="00584FBD">
        <w:trPr>
          <w:trHeight w:val="265"/>
        </w:trPr>
        <w:tc>
          <w:tcPr>
            <w:tcW w:w="3593" w:type="dxa"/>
            <w:vMerge/>
          </w:tcPr>
          <w:p w14:paraId="5E15C281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03D3B8A1" w14:textId="20096556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helps to build up believers.</w:t>
            </w:r>
          </w:p>
        </w:tc>
        <w:tc>
          <w:tcPr>
            <w:tcW w:w="565" w:type="dxa"/>
          </w:tcPr>
          <w:p w14:paraId="6C5EA78A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64E5C09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072D8556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7860F354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A63DB79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60E0EB3B" w14:textId="77777777" w:rsidTr="00584FBD">
        <w:trPr>
          <w:trHeight w:val="238"/>
        </w:trPr>
        <w:tc>
          <w:tcPr>
            <w:tcW w:w="3593" w:type="dxa"/>
            <w:vMerge w:val="restart"/>
          </w:tcPr>
          <w:p w14:paraId="00F8F17F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69555400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09846D0E" w14:textId="44892206" w:rsidR="00D477AF" w:rsidRPr="00B96107" w:rsidRDefault="00C574B5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C574B5">
              <w:rPr>
                <w:rFonts w:ascii="Garamond" w:hAnsi="Garamond"/>
                <w:sz w:val="20"/>
                <w:szCs w:val="20"/>
              </w:rPr>
              <w:t>Does the project idea edify and comfort members of the Body of Christ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385863FD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200B9B4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69F21948" w14:textId="77777777" w:rsidTr="00584FBD">
        <w:trPr>
          <w:trHeight w:val="265"/>
        </w:trPr>
        <w:tc>
          <w:tcPr>
            <w:tcW w:w="3593" w:type="dxa"/>
            <w:vMerge/>
          </w:tcPr>
          <w:p w14:paraId="2FAD2328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202A7E84" w14:textId="715F613C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supports a church or Christian organization.</w:t>
            </w:r>
          </w:p>
        </w:tc>
        <w:tc>
          <w:tcPr>
            <w:tcW w:w="565" w:type="dxa"/>
          </w:tcPr>
          <w:p w14:paraId="19443E49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6A163010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703EC2D5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32C54A3C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55BDA627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679C1582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0C4BC240" w14:textId="77777777" w:rsidTr="00584FBD">
        <w:trPr>
          <w:trHeight w:val="252"/>
        </w:trPr>
        <w:tc>
          <w:tcPr>
            <w:tcW w:w="3593" w:type="dxa"/>
            <w:vMerge/>
          </w:tcPr>
          <w:p w14:paraId="07C0BF11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086EB5D6" w14:textId="6115AFA8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supports missionaries.</w:t>
            </w:r>
          </w:p>
        </w:tc>
        <w:tc>
          <w:tcPr>
            <w:tcW w:w="565" w:type="dxa"/>
          </w:tcPr>
          <w:p w14:paraId="1A42913C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6CA7102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1F5E14C6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774FA87F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60015A9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5C867881" w14:textId="77777777" w:rsidTr="00584FBD">
        <w:trPr>
          <w:trHeight w:val="252"/>
        </w:trPr>
        <w:tc>
          <w:tcPr>
            <w:tcW w:w="3593" w:type="dxa"/>
            <w:vMerge/>
          </w:tcPr>
          <w:p w14:paraId="5167BA29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135D977B" w14:textId="67CAE498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s supports one or more Christian projects.</w:t>
            </w:r>
          </w:p>
        </w:tc>
        <w:tc>
          <w:tcPr>
            <w:tcW w:w="565" w:type="dxa"/>
          </w:tcPr>
          <w:p w14:paraId="08890255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B2B36A5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13DC2186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7EFED363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10088A2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0B6F7F9E" w14:textId="77777777" w:rsidTr="00584FBD">
        <w:trPr>
          <w:trHeight w:val="265"/>
        </w:trPr>
        <w:tc>
          <w:tcPr>
            <w:tcW w:w="3593" w:type="dxa"/>
            <w:vMerge/>
          </w:tcPr>
          <w:p w14:paraId="2DC9DBE9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34063477" w14:textId="1D4D7486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supports Christian social innovations.</w:t>
            </w:r>
          </w:p>
        </w:tc>
        <w:tc>
          <w:tcPr>
            <w:tcW w:w="565" w:type="dxa"/>
          </w:tcPr>
          <w:p w14:paraId="6D178342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3A136680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15500928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3A7BF00A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FB4856D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125D517D" w14:textId="77777777" w:rsidTr="00584FBD">
        <w:trPr>
          <w:trHeight w:val="238"/>
        </w:trPr>
        <w:tc>
          <w:tcPr>
            <w:tcW w:w="3593" w:type="dxa"/>
            <w:vMerge w:val="restart"/>
          </w:tcPr>
          <w:p w14:paraId="4F7F7BC8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23BACB8F" w14:textId="04B29007" w:rsidR="00D477AF" w:rsidRPr="00B96107" w:rsidRDefault="00C574B5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C574B5">
              <w:rPr>
                <w:rFonts w:ascii="Garamond" w:hAnsi="Garamond"/>
                <w:sz w:val="20"/>
                <w:szCs w:val="20"/>
              </w:rPr>
              <w:t>Do the implementers and beneficiaries accept the project idea?</w:t>
            </w:r>
            <w:r w:rsidR="00650C86">
              <w:rPr>
                <w:rFonts w:ascii="Garamond" w:hAnsi="Garamond"/>
                <w:sz w:val="20"/>
                <w:szCs w:val="20"/>
              </w:rPr>
              <w:t xml:space="preserve"> (</w:t>
            </w:r>
            <w:r w:rsidR="00650C86" w:rsidRPr="00650C86">
              <w:rPr>
                <w:rFonts w:ascii="Garamond" w:hAnsi="Garamond"/>
                <w:b/>
                <w:bCs/>
                <w:sz w:val="20"/>
                <w:szCs w:val="20"/>
              </w:rPr>
              <w:t>Do this section after doing Stage 12</w:t>
            </w:r>
            <w:r w:rsidR="00650C86">
              <w:rPr>
                <w:rFonts w:ascii="Garamond" w:hAnsi="Garamond"/>
                <w:sz w:val="20"/>
                <w:szCs w:val="20"/>
              </w:rPr>
              <w:t>)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501FF913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75A33CB8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5387EADD" w14:textId="77777777" w:rsidTr="00584FBD">
        <w:trPr>
          <w:trHeight w:val="265"/>
        </w:trPr>
        <w:tc>
          <w:tcPr>
            <w:tcW w:w="3593" w:type="dxa"/>
            <w:vMerge/>
          </w:tcPr>
          <w:p w14:paraId="210BD897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5E80EAD3" w14:textId="617C8919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All stakeholders accept the project idea</w:t>
            </w:r>
          </w:p>
        </w:tc>
        <w:tc>
          <w:tcPr>
            <w:tcW w:w="565" w:type="dxa"/>
          </w:tcPr>
          <w:p w14:paraId="12BD95EB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0E2D161E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72B623C9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5087BA46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0201EAC5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E984B27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679FCABA" w14:textId="77777777" w:rsidTr="00584FBD">
        <w:trPr>
          <w:trHeight w:val="252"/>
        </w:trPr>
        <w:tc>
          <w:tcPr>
            <w:tcW w:w="3593" w:type="dxa"/>
            <w:vMerge/>
          </w:tcPr>
          <w:p w14:paraId="204A0D02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53E1CEB5" w14:textId="24707E47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Most stakeholders accept the project idea.</w:t>
            </w:r>
          </w:p>
        </w:tc>
        <w:tc>
          <w:tcPr>
            <w:tcW w:w="565" w:type="dxa"/>
          </w:tcPr>
          <w:p w14:paraId="18C3CC73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2A871153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1AB063D0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7BF1E10D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9539C4C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602ED78B" w14:textId="77777777" w:rsidTr="00584FBD">
        <w:trPr>
          <w:trHeight w:val="265"/>
        </w:trPr>
        <w:tc>
          <w:tcPr>
            <w:tcW w:w="3593" w:type="dxa"/>
            <w:vMerge/>
          </w:tcPr>
          <w:p w14:paraId="78312778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10C42800" w14:textId="694D428B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Some stakeholders accept the project idea.</w:t>
            </w:r>
          </w:p>
        </w:tc>
        <w:tc>
          <w:tcPr>
            <w:tcW w:w="565" w:type="dxa"/>
          </w:tcPr>
          <w:p w14:paraId="503F2FC9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23191D2B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1580CAB9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08EDD55B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271EB5BD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701BF38E" w14:textId="77777777" w:rsidTr="00584FBD">
        <w:trPr>
          <w:trHeight w:val="252"/>
        </w:trPr>
        <w:tc>
          <w:tcPr>
            <w:tcW w:w="3593" w:type="dxa"/>
            <w:vMerge/>
          </w:tcPr>
          <w:p w14:paraId="000FDF12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7BED5468" w14:textId="5F408F40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Few stakeholders accept the project idea.</w:t>
            </w:r>
          </w:p>
        </w:tc>
        <w:tc>
          <w:tcPr>
            <w:tcW w:w="565" w:type="dxa"/>
          </w:tcPr>
          <w:p w14:paraId="5ACC13B1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621C42CB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713B4940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0A75FE7C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6BB0939E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27D35222" w14:textId="77777777" w:rsidTr="00584FBD">
        <w:trPr>
          <w:trHeight w:val="238"/>
        </w:trPr>
        <w:tc>
          <w:tcPr>
            <w:tcW w:w="3593" w:type="dxa"/>
            <w:vMerge w:val="restart"/>
          </w:tcPr>
          <w:p w14:paraId="7B5B82CC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5DE95529" w14:textId="77777777" w:rsidR="00D477AF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00B5C1D3" w14:textId="6BC861AC" w:rsidR="00D477AF" w:rsidRPr="00B96107" w:rsidRDefault="00C574B5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C574B5">
              <w:rPr>
                <w:rFonts w:ascii="Garamond" w:hAnsi="Garamond"/>
                <w:sz w:val="20"/>
                <w:szCs w:val="20"/>
              </w:rPr>
              <w:t>Does the project idea match cultural and environmental norms?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57D97CEA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4D99FEDD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56C4ED3C" w14:textId="77777777" w:rsidTr="00584FBD">
        <w:trPr>
          <w:trHeight w:val="265"/>
        </w:trPr>
        <w:tc>
          <w:tcPr>
            <w:tcW w:w="3593" w:type="dxa"/>
            <w:vMerge/>
          </w:tcPr>
          <w:p w14:paraId="7102A0C4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0CDE64CF" w14:textId="423F02A9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does not violate godly cultural norms.</w:t>
            </w:r>
          </w:p>
        </w:tc>
        <w:tc>
          <w:tcPr>
            <w:tcW w:w="565" w:type="dxa"/>
          </w:tcPr>
          <w:p w14:paraId="4ACE185D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5F898658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39F3C0A6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5732829C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47C98080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8538293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5E085EC0" w14:textId="77777777" w:rsidTr="00584FBD">
        <w:trPr>
          <w:trHeight w:val="252"/>
        </w:trPr>
        <w:tc>
          <w:tcPr>
            <w:tcW w:w="3593" w:type="dxa"/>
            <w:vMerge/>
          </w:tcPr>
          <w:p w14:paraId="5BCDFA9A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0813BDB1" w14:textId="14428834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is not against godly diversity.</w:t>
            </w:r>
          </w:p>
        </w:tc>
        <w:tc>
          <w:tcPr>
            <w:tcW w:w="565" w:type="dxa"/>
          </w:tcPr>
          <w:p w14:paraId="7860D74F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3630F1C1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0EB73CED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26A91256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3F313699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78080F9E" w14:textId="77777777" w:rsidTr="00584FBD">
        <w:trPr>
          <w:trHeight w:val="265"/>
        </w:trPr>
        <w:tc>
          <w:tcPr>
            <w:tcW w:w="3593" w:type="dxa"/>
            <w:vMerge/>
          </w:tcPr>
          <w:p w14:paraId="0227DD6C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4E661A67" w14:textId="26050F14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does not harm the environment.</w:t>
            </w:r>
          </w:p>
        </w:tc>
        <w:tc>
          <w:tcPr>
            <w:tcW w:w="565" w:type="dxa"/>
          </w:tcPr>
          <w:p w14:paraId="3E0FB4AB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7B92C707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48EA5F9D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6262DE7A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05FDE35D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7F5BA978" w14:textId="77777777" w:rsidTr="00584FBD">
        <w:trPr>
          <w:trHeight w:val="252"/>
        </w:trPr>
        <w:tc>
          <w:tcPr>
            <w:tcW w:w="3593" w:type="dxa"/>
            <w:vMerge/>
          </w:tcPr>
          <w:p w14:paraId="684C2060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4B82E601" w14:textId="77CE3811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can be replicated elsewhere.</w:t>
            </w:r>
          </w:p>
        </w:tc>
        <w:tc>
          <w:tcPr>
            <w:tcW w:w="565" w:type="dxa"/>
          </w:tcPr>
          <w:p w14:paraId="77BE9A1D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662B3DFF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3F65C65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3D4352BA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5AC980B6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7D3E325B" w14:textId="77777777" w:rsidTr="00584FBD">
        <w:trPr>
          <w:trHeight w:val="252"/>
        </w:trPr>
        <w:tc>
          <w:tcPr>
            <w:tcW w:w="3593" w:type="dxa"/>
            <w:vMerge w:val="restart"/>
          </w:tcPr>
          <w:p w14:paraId="7A815B40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4F968D6D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  <w:p w14:paraId="5DBC6D15" w14:textId="3E389AEA" w:rsidR="00D477AF" w:rsidRPr="00B96107" w:rsidRDefault="00C574B5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C574B5">
              <w:rPr>
                <w:rFonts w:ascii="Garamond" w:hAnsi="Garamond"/>
                <w:sz w:val="20"/>
                <w:szCs w:val="20"/>
              </w:rPr>
              <w:t>Have you considered other implementation barriers?</w:t>
            </w:r>
            <w:r w:rsidR="00650C86">
              <w:rPr>
                <w:rFonts w:ascii="Garamond" w:hAnsi="Garamond"/>
                <w:sz w:val="20"/>
                <w:szCs w:val="20"/>
              </w:rPr>
              <w:t xml:space="preserve"> (</w:t>
            </w:r>
            <w:r w:rsidR="00650C86" w:rsidRPr="00650C86">
              <w:rPr>
                <w:rFonts w:ascii="Garamond" w:hAnsi="Garamond"/>
                <w:b/>
                <w:bCs/>
                <w:sz w:val="20"/>
                <w:szCs w:val="20"/>
              </w:rPr>
              <w:t>Do this section after doing Stage 12</w:t>
            </w:r>
            <w:r w:rsidR="00650C86">
              <w:rPr>
                <w:rFonts w:ascii="Garamond" w:hAnsi="Garamond"/>
                <w:sz w:val="20"/>
                <w:szCs w:val="20"/>
              </w:rPr>
              <w:t>)</w:t>
            </w:r>
          </w:p>
        </w:tc>
        <w:tc>
          <w:tcPr>
            <w:tcW w:w="10294" w:type="dxa"/>
            <w:gridSpan w:val="5"/>
            <w:shd w:val="clear" w:color="auto" w:fill="auto"/>
          </w:tcPr>
          <w:p w14:paraId="20B19A58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587AE208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04AAC309" w14:textId="77777777" w:rsidTr="00584FBD">
        <w:trPr>
          <w:trHeight w:val="252"/>
        </w:trPr>
        <w:tc>
          <w:tcPr>
            <w:tcW w:w="3593" w:type="dxa"/>
            <w:vMerge/>
          </w:tcPr>
          <w:p w14:paraId="561ECB03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765F18F7" w14:textId="05C8F111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project idea is legal.</w:t>
            </w:r>
          </w:p>
        </w:tc>
        <w:tc>
          <w:tcPr>
            <w:tcW w:w="565" w:type="dxa"/>
          </w:tcPr>
          <w:p w14:paraId="394DA4A1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72B199B7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2262EA88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 w:val="restart"/>
          </w:tcPr>
          <w:p w14:paraId="47CC305C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7F6801CD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541A0125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2B50FDF7" w14:textId="77777777" w:rsidTr="00584FBD">
        <w:trPr>
          <w:trHeight w:val="252"/>
        </w:trPr>
        <w:tc>
          <w:tcPr>
            <w:tcW w:w="3593" w:type="dxa"/>
            <w:vMerge/>
          </w:tcPr>
          <w:p w14:paraId="2608D489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3BCE6250" w14:textId="02B1DF62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 have the necessary permits to carry it out.</w:t>
            </w:r>
          </w:p>
        </w:tc>
        <w:tc>
          <w:tcPr>
            <w:tcW w:w="565" w:type="dxa"/>
          </w:tcPr>
          <w:p w14:paraId="779E6908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13304D2C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3F0D4ECD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7C94E2B0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76C9806E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5F092A8E" w14:textId="77777777" w:rsidTr="00584FBD">
        <w:trPr>
          <w:trHeight w:val="265"/>
        </w:trPr>
        <w:tc>
          <w:tcPr>
            <w:tcW w:w="3593" w:type="dxa"/>
            <w:vMerge/>
          </w:tcPr>
          <w:p w14:paraId="5D2BA5E6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6E885918" w14:textId="73728886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 have no resistance from the most important stakeholders.</w:t>
            </w:r>
          </w:p>
        </w:tc>
        <w:tc>
          <w:tcPr>
            <w:tcW w:w="565" w:type="dxa"/>
          </w:tcPr>
          <w:p w14:paraId="7FCEE72D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3F87941F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4F4A3CF5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6E1158B8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2A858341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6824DAD6" w14:textId="77777777" w:rsidTr="00584FBD">
        <w:trPr>
          <w:trHeight w:val="252"/>
        </w:trPr>
        <w:tc>
          <w:tcPr>
            <w:tcW w:w="3593" w:type="dxa"/>
            <w:vMerge/>
          </w:tcPr>
          <w:p w14:paraId="7DB27089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502" w:type="dxa"/>
          </w:tcPr>
          <w:p w14:paraId="419427A3" w14:textId="4872178B" w:rsidR="00D477AF" w:rsidRPr="00B96107" w:rsidRDefault="00AB4A12" w:rsidP="00584FBD">
            <w:pPr>
              <w:spacing w:line="259" w:lineRule="auto"/>
              <w:rPr>
                <w:rFonts w:ascii="Garamond" w:hAnsi="Garamond"/>
                <w:sz w:val="20"/>
                <w:szCs w:val="20"/>
              </w:rPr>
            </w:pPr>
            <w:r w:rsidRPr="00AB4A12">
              <w:rPr>
                <w:rFonts w:ascii="Garamond" w:hAnsi="Garamond"/>
                <w:sz w:val="20"/>
                <w:szCs w:val="20"/>
              </w:rPr>
              <w:t>Your integrity is not at stake.</w:t>
            </w:r>
          </w:p>
        </w:tc>
        <w:tc>
          <w:tcPr>
            <w:tcW w:w="565" w:type="dxa"/>
          </w:tcPr>
          <w:p w14:paraId="6BC17965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563" w:type="dxa"/>
          </w:tcPr>
          <w:p w14:paraId="785B0815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606" w:type="dxa"/>
          </w:tcPr>
          <w:p w14:paraId="5751F926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3058" w:type="dxa"/>
            <w:vMerge/>
          </w:tcPr>
          <w:p w14:paraId="7ED019D1" w14:textId="77777777" w:rsidR="00D477AF" w:rsidRPr="00B96107" w:rsidRDefault="00D477AF" w:rsidP="00584FBD">
            <w:pPr>
              <w:spacing w:line="259" w:lineRule="auto"/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  <w:tc>
          <w:tcPr>
            <w:tcW w:w="1554" w:type="dxa"/>
            <w:vMerge/>
          </w:tcPr>
          <w:p w14:paraId="107B602A" w14:textId="77777777" w:rsidR="00D477AF" w:rsidRPr="00B96107" w:rsidRDefault="00D477AF" w:rsidP="00584FBD">
            <w:pPr>
              <w:jc w:val="right"/>
              <w:rPr>
                <w:rFonts w:ascii="Garamond" w:hAnsi="Garamond"/>
                <w:sz w:val="20"/>
                <w:szCs w:val="20"/>
              </w:rPr>
            </w:pPr>
          </w:p>
        </w:tc>
      </w:tr>
      <w:tr w:rsidR="00D477AF" w:rsidRPr="00B96107" w14:paraId="4DA2BFDE" w14:textId="77777777" w:rsidTr="00584FBD">
        <w:trPr>
          <w:trHeight w:val="491"/>
        </w:trPr>
        <w:tc>
          <w:tcPr>
            <w:tcW w:w="13887" w:type="dxa"/>
            <w:gridSpan w:val="6"/>
            <w:shd w:val="clear" w:color="auto" w:fill="auto"/>
          </w:tcPr>
          <w:p w14:paraId="68EC2AB1" w14:textId="77777777" w:rsidR="00D477AF" w:rsidRDefault="00D477AF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472EB82B" w14:textId="77777777" w:rsidR="00D477AF" w:rsidRDefault="00D477AF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665C2ABA" w14:textId="77777777" w:rsidR="00D477AF" w:rsidRDefault="00D477AF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78E00AFE" w14:textId="77777777" w:rsidR="00D477AF" w:rsidRDefault="00D477AF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4612A1EB" w14:textId="77777777" w:rsidR="00D477AF" w:rsidRDefault="00D477AF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53DA80B9" w14:textId="77777777" w:rsidR="00D477AF" w:rsidRDefault="00D477AF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00891692" w14:textId="77777777" w:rsidR="00D477AF" w:rsidRDefault="00D477AF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  <w:p w14:paraId="26339EF4" w14:textId="77777777" w:rsidR="00D477AF" w:rsidRPr="00B96107" w:rsidRDefault="00D477AF" w:rsidP="00584FBD">
            <w:pPr>
              <w:spacing w:line="259" w:lineRule="auto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47DD7">
              <w:rPr>
                <w:rFonts w:ascii="Garamond" w:hAnsi="Garamond"/>
                <w:b/>
                <w:bCs/>
                <w:sz w:val="20"/>
                <w:szCs w:val="20"/>
              </w:rPr>
              <w:t>General comments here</w:t>
            </w:r>
          </w:p>
        </w:tc>
        <w:tc>
          <w:tcPr>
            <w:tcW w:w="1554" w:type="dxa"/>
            <w:vMerge/>
          </w:tcPr>
          <w:p w14:paraId="2565CE29" w14:textId="77777777" w:rsidR="00D477AF" w:rsidRPr="00302026" w:rsidRDefault="00D477AF" w:rsidP="00584FBD">
            <w:pPr>
              <w:jc w:val="right"/>
              <w:rPr>
                <w:rFonts w:ascii="Garamond" w:hAnsi="Garamond"/>
                <w:b/>
                <w:bCs/>
                <w:sz w:val="20"/>
                <w:szCs w:val="20"/>
              </w:rPr>
            </w:pPr>
          </w:p>
        </w:tc>
      </w:tr>
    </w:tbl>
    <w:p w14:paraId="0F2863D8" w14:textId="5A208681" w:rsidR="00154739" w:rsidRPr="00154739" w:rsidRDefault="00154739" w:rsidP="00A91FF2">
      <w:pPr>
        <w:tabs>
          <w:tab w:val="left" w:pos="11907"/>
          <w:tab w:val="left" w:pos="12379"/>
        </w:tabs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ab/>
      </w:r>
      <w:r>
        <w:rPr>
          <w:rFonts w:ascii="Garamond" w:hAnsi="Garamond"/>
          <w:sz w:val="20"/>
          <w:szCs w:val="20"/>
        </w:rPr>
        <w:tab/>
      </w:r>
    </w:p>
    <w:sectPr w:rsidR="00154739" w:rsidRPr="00154739" w:rsidSect="0015473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567" w:right="820" w:bottom="568" w:left="709" w:header="708" w:footer="4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AB338" w14:textId="77777777" w:rsidR="00461D82" w:rsidRDefault="00461D82" w:rsidP="00154739">
      <w:pPr>
        <w:spacing w:after="0" w:line="240" w:lineRule="auto"/>
      </w:pPr>
      <w:r>
        <w:separator/>
      </w:r>
    </w:p>
  </w:endnote>
  <w:endnote w:type="continuationSeparator" w:id="0">
    <w:p w14:paraId="49DB99B8" w14:textId="77777777" w:rsidR="00461D82" w:rsidRDefault="00461D82" w:rsidP="001547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34CAC" w14:textId="77777777" w:rsidR="003D76C3" w:rsidRDefault="003D76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4DA88" w14:textId="32F5388D" w:rsidR="00154739" w:rsidRPr="00154739" w:rsidRDefault="00154739" w:rsidP="00154739">
    <w:pPr>
      <w:tabs>
        <w:tab w:val="center" w:pos="4513"/>
        <w:tab w:val="right" w:pos="9026"/>
      </w:tabs>
      <w:spacing w:after="0" w:line="240" w:lineRule="auto"/>
      <w:jc w:val="right"/>
      <w:rPr>
        <w:rFonts w:ascii="Garamond" w:eastAsia="Calibri" w:hAnsi="Garamond" w:cs="Times New Roman"/>
        <w:i/>
        <w:iCs/>
        <w:sz w:val="20"/>
        <w:szCs w:val="20"/>
      </w:rPr>
    </w:pPr>
    <w:r w:rsidRPr="00154739">
      <w:rPr>
        <w:rFonts w:ascii="Garamond" w:eastAsia="Calibri" w:hAnsi="Garamond" w:cs="Times New Roman"/>
        <w:i/>
        <w:iCs/>
        <w:sz w:val="20"/>
        <w:szCs w:val="20"/>
      </w:rPr>
      <w:t>Treff-End Project Tools</w:t>
    </w:r>
    <w:r w:rsidR="003D76C3">
      <w:rPr>
        <w:rFonts w:ascii="Garamond" w:eastAsia="Calibri" w:hAnsi="Garamond" w:cs="Times New Roman"/>
        <w:i/>
        <w:iCs/>
        <w:sz w:val="20"/>
        <w:szCs w:val="20"/>
      </w:rPr>
      <w:t xml:space="preserve"> </w:t>
    </w:r>
    <w:r w:rsidRPr="00154739">
      <w:rPr>
        <w:rFonts w:ascii="Garamond" w:eastAsia="Calibri" w:hAnsi="Garamond" w:cs="Times New Roman"/>
        <w:i/>
        <w:iCs/>
        <w:sz w:val="20"/>
        <w:szCs w:val="20"/>
      </w:rPr>
      <w:t>TCLR-</w:t>
    </w:r>
    <w:proofErr w:type="spellStart"/>
    <w:r w:rsidRPr="00154739">
      <w:rPr>
        <w:rFonts w:ascii="Garamond" w:eastAsia="Calibri" w:hAnsi="Garamond" w:cs="Times New Roman"/>
        <w:i/>
        <w:iCs/>
        <w:sz w:val="20"/>
        <w:szCs w:val="20"/>
      </w:rPr>
      <w:t>test_</w:t>
    </w:r>
    <w:r>
      <w:rPr>
        <w:rFonts w:ascii="Garamond" w:eastAsia="Calibri" w:hAnsi="Garamond" w:cs="Times New Roman"/>
        <w:i/>
        <w:iCs/>
        <w:sz w:val="20"/>
        <w:szCs w:val="20"/>
      </w:rPr>
      <w:t>Compatible</w:t>
    </w:r>
    <w:proofErr w:type="spellEnd"/>
    <w:r w:rsidRPr="00154739">
      <w:rPr>
        <w:rFonts w:ascii="Garamond" w:eastAsia="Calibri" w:hAnsi="Garamond" w:cs="Times New Roman"/>
        <w:i/>
        <w:iCs/>
        <w:sz w:val="20"/>
        <w:szCs w:val="20"/>
      </w:rPr>
      <w:t xml:space="preserve"> test_www.treff-end.com_treff@treff-end.com</w:t>
    </w:r>
  </w:p>
  <w:p w14:paraId="1F9AEDE0" w14:textId="77777777" w:rsidR="00154739" w:rsidRDefault="001547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BAB3C" w14:textId="77777777" w:rsidR="003D76C3" w:rsidRDefault="003D7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7D161" w14:textId="77777777" w:rsidR="00461D82" w:rsidRDefault="00461D82" w:rsidP="00154739">
      <w:pPr>
        <w:spacing w:after="0" w:line="240" w:lineRule="auto"/>
      </w:pPr>
      <w:r>
        <w:separator/>
      </w:r>
    </w:p>
  </w:footnote>
  <w:footnote w:type="continuationSeparator" w:id="0">
    <w:p w14:paraId="1B100527" w14:textId="77777777" w:rsidR="00461D82" w:rsidRDefault="00461D82" w:rsidP="001547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4563C" w14:textId="77777777" w:rsidR="003D76C3" w:rsidRDefault="003D76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6AB2" w14:textId="77777777" w:rsidR="003D76C3" w:rsidRDefault="003D76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E2EE1" w14:textId="77777777" w:rsidR="003D76C3" w:rsidRDefault="003D76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LQwNbI0MTY1MDdV0lEKTi0uzszPAykwrwUA13U6iCwAAAA="/>
  </w:docVars>
  <w:rsids>
    <w:rsidRoot w:val="00542455"/>
    <w:rsid w:val="00154739"/>
    <w:rsid w:val="003D76C3"/>
    <w:rsid w:val="00461D82"/>
    <w:rsid w:val="004A1FC8"/>
    <w:rsid w:val="00542455"/>
    <w:rsid w:val="005976A3"/>
    <w:rsid w:val="005F6E2D"/>
    <w:rsid w:val="00650C86"/>
    <w:rsid w:val="00904AAE"/>
    <w:rsid w:val="009219AE"/>
    <w:rsid w:val="00A71799"/>
    <w:rsid w:val="00A91FF2"/>
    <w:rsid w:val="00AB4A12"/>
    <w:rsid w:val="00B85080"/>
    <w:rsid w:val="00C574B5"/>
    <w:rsid w:val="00D47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4614BD"/>
  <w15:chartTrackingRefBased/>
  <w15:docId w15:val="{535B4DBA-4BE4-4BE9-86A6-1B54DC9F4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7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7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47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739"/>
  </w:style>
  <w:style w:type="paragraph" w:styleId="Footer">
    <w:name w:val="footer"/>
    <w:basedOn w:val="Normal"/>
    <w:link w:val="FooterChar"/>
    <w:uiPriority w:val="99"/>
    <w:unhideWhenUsed/>
    <w:rsid w:val="001547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7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13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94</Characters>
  <Application>Microsoft Office Word</Application>
  <DocSecurity>0</DocSecurity>
  <Lines>12</Lines>
  <Paragraphs>3</Paragraphs>
  <ScaleCrop>false</ScaleCrop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wafise Woloko</dc:creator>
  <cp:keywords/>
  <dc:description/>
  <cp:lastModifiedBy>John Mwafise Woloko</cp:lastModifiedBy>
  <cp:revision>11</cp:revision>
  <dcterms:created xsi:type="dcterms:W3CDTF">2021-07-17T12:50:00Z</dcterms:created>
  <dcterms:modified xsi:type="dcterms:W3CDTF">2021-08-27T11:52:00Z</dcterms:modified>
</cp:coreProperties>
</file>